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21FEB0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2A2756">
        <w:rPr>
          <w:sz w:val="24"/>
          <w:szCs w:val="24"/>
          <w:lang w:val="en-GB"/>
        </w:rPr>
        <w:t xml:space="preserve">South </w:t>
      </w:r>
      <w:r w:rsidR="00735D3A">
        <w:rPr>
          <w:sz w:val="24"/>
          <w:szCs w:val="24"/>
          <w:lang w:val="en-GB"/>
        </w:rPr>
        <w:t>Dak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59120B6D" w14:textId="77777777" w:rsidR="002A2756" w:rsidRPr="005730FD" w:rsidRDefault="002A2756" w:rsidP="002A2756">
      <w:pPr>
        <w:tabs>
          <w:tab w:val="left" w:pos="709"/>
        </w:tabs>
        <w:spacing w:line="240" w:lineRule="auto"/>
        <w:rPr>
          <w:rFonts w:cstheme="minorHAnsi"/>
          <w:b/>
          <w:bCs/>
          <w:sz w:val="24"/>
          <w:szCs w:val="24"/>
        </w:rPr>
      </w:pPr>
      <w:r w:rsidRPr="005730FD">
        <w:rPr>
          <w:rFonts w:cstheme="minorHAnsi"/>
          <w:b/>
          <w:bCs/>
          <w:sz w:val="24"/>
          <w:szCs w:val="24"/>
        </w:rPr>
        <w:t>Witnesses</w:t>
      </w:r>
    </w:p>
    <w:p w14:paraId="244D4957" w14:textId="77777777" w:rsidR="002A2756" w:rsidRDefault="002A2756" w:rsidP="002A2756">
      <w:pPr>
        <w:tabs>
          <w:tab w:val="left" w:pos="709"/>
        </w:tabs>
        <w:spacing w:line="240" w:lineRule="auto"/>
        <w:jc w:val="both"/>
        <w:rPr>
          <w:rFonts w:cstheme="minorHAnsi"/>
          <w:sz w:val="24"/>
          <w:szCs w:val="24"/>
        </w:rPr>
        <w:sectPr w:rsidR="002A2756" w:rsidSect="007852D8">
          <w:type w:val="continuous"/>
          <w:pgSz w:w="11906" w:h="16838"/>
          <w:pgMar w:top="754" w:right="1440" w:bottom="1440" w:left="1440" w:header="283" w:footer="283" w:gutter="0"/>
          <w:cols w:space="708"/>
          <w:docGrid w:linePitch="360"/>
        </w:sectPr>
      </w:pPr>
    </w:p>
    <w:p w14:paraId="440341EE" w14:textId="2010BDB5" w:rsidR="002A2756" w:rsidRDefault="002A2756" w:rsidP="002A275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w:t>
      </w:r>
      <w:r w:rsidR="00735D3A">
        <w:rPr>
          <w:rFonts w:cstheme="minorHAnsi"/>
          <w:sz w:val="24"/>
          <w:szCs w:val="24"/>
          <w:u w:val="single"/>
        </w:rPr>
        <w:t xml:space="preserve"> </w:t>
      </w:r>
      <w:r w:rsidRPr="007852D8">
        <w:rPr>
          <w:rFonts w:cstheme="minorHAnsi"/>
          <w:sz w:val="24"/>
          <w:szCs w:val="24"/>
          <w:u w:val="single"/>
        </w:rPr>
        <w:t>witness</w:t>
      </w:r>
    </w:p>
    <w:p w14:paraId="4C05318F" w14:textId="77777777" w:rsidR="002A2756" w:rsidRPr="007852D8" w:rsidRDefault="002A2756" w:rsidP="002A2756">
      <w:pPr>
        <w:tabs>
          <w:tab w:val="left" w:pos="284"/>
          <w:tab w:val="left" w:pos="567"/>
          <w:tab w:val="left" w:pos="709"/>
        </w:tabs>
        <w:spacing w:line="240" w:lineRule="auto"/>
        <w:rPr>
          <w:rFonts w:cstheme="minorHAnsi"/>
          <w:sz w:val="24"/>
          <w:szCs w:val="24"/>
          <w:u w:val="single"/>
        </w:rPr>
      </w:pPr>
    </w:p>
    <w:p w14:paraId="7E4B1C94"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2944D9B"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E720641" w14:textId="77777777" w:rsidR="002A2756" w:rsidRDefault="002A2756" w:rsidP="002A2756">
      <w:pPr>
        <w:tabs>
          <w:tab w:val="left" w:pos="284"/>
          <w:tab w:val="left" w:pos="567"/>
          <w:tab w:val="left" w:pos="709"/>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766C85F"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PRINT NAME</w:t>
      </w:r>
    </w:p>
    <w:p w14:paraId="6D21DFC4"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7925AB0" w14:textId="77777777" w:rsidR="002A2756" w:rsidRDefault="002A2756" w:rsidP="002A2756">
      <w:pPr>
        <w:tabs>
          <w:tab w:val="left" w:pos="709"/>
          <w:tab w:val="left" w:pos="993"/>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p>
    <w:p w14:paraId="54ADEEC6" w14:textId="77777777" w:rsidR="002A2756" w:rsidRPr="005730FD"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40EE22BF" w14:textId="77777777" w:rsidR="002A2756" w:rsidRDefault="002A2756" w:rsidP="002A2756">
      <w:pPr>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E9F67" w14:textId="77777777" w:rsidR="00E74F7C" w:rsidRDefault="00E74F7C" w:rsidP="00CB37D9">
      <w:pPr>
        <w:spacing w:after="0" w:line="240" w:lineRule="auto"/>
      </w:pPr>
      <w:r>
        <w:separator/>
      </w:r>
    </w:p>
  </w:endnote>
  <w:endnote w:type="continuationSeparator" w:id="0">
    <w:p w14:paraId="416334D3" w14:textId="77777777" w:rsidR="00E74F7C" w:rsidRDefault="00E74F7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1D480" w14:textId="77777777" w:rsidR="00E74F7C" w:rsidRDefault="00E74F7C" w:rsidP="00CB37D9">
      <w:pPr>
        <w:spacing w:after="0" w:line="240" w:lineRule="auto"/>
      </w:pPr>
      <w:r>
        <w:separator/>
      </w:r>
    </w:p>
  </w:footnote>
  <w:footnote w:type="continuationSeparator" w:id="0">
    <w:p w14:paraId="1ABA0150" w14:textId="77777777" w:rsidR="00E74F7C" w:rsidRDefault="00E74F7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1C1A50"/>
    <w:rsid w:val="001D574A"/>
    <w:rsid w:val="00213AF9"/>
    <w:rsid w:val="00283ABC"/>
    <w:rsid w:val="0029222A"/>
    <w:rsid w:val="002A2756"/>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D6FC0"/>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A221D"/>
    <w:rsid w:val="00DD2CCC"/>
    <w:rsid w:val="00E3286C"/>
    <w:rsid w:val="00E41F90"/>
    <w:rsid w:val="00E43F53"/>
    <w:rsid w:val="00E71FFE"/>
    <w:rsid w:val="00E74F7C"/>
    <w:rsid w:val="00E92F87"/>
    <w:rsid w:val="00E9546D"/>
    <w:rsid w:val="00EA0AE5"/>
    <w:rsid w:val="00EC03D1"/>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18:00Z</cp:lastPrinted>
  <dcterms:created xsi:type="dcterms:W3CDTF">2020-07-02T16:19:00Z</dcterms:created>
  <dcterms:modified xsi:type="dcterms:W3CDTF">2020-07-02T16:19:00Z</dcterms:modified>
</cp:coreProperties>
</file>